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center-day-2"/>
    <w:p>
      <w:pPr>
        <w:pStyle w:val="Heading2"/>
      </w:pPr>
      <w:r>
        <w:t xml:space="preserve">Unit 6 Lesson 10: Center Day 2</w:t>
      </w:r>
    </w:p>
    <w:bookmarkEnd w:id="20"/>
    <w:bookmarkStart w:id="22" w:name="X9f4e353c15640037c1c1c18227c6bb2f4756582"/>
    <w:p>
      <w:pPr>
        <w:pStyle w:val="Heading3"/>
      </w:pPr>
      <w:r>
        <w:t xml:space="preserve">WU True or False: Adding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statement true or false?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4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6</m:t>
        </m:r>
      </m:oMath>
    </w:p>
    <w:bookmarkEnd w:id="21"/>
    <w:bookmarkEnd w:id="22"/>
    <w:bookmarkStart w:id="24" w:name="X960afbfe8dcd4cee8d9624826028c356b112d2d"/>
    <w:p>
      <w:pPr>
        <w:pStyle w:val="Heading3"/>
      </w:pPr>
      <w:r>
        <w:t xml:space="preserve">1 Introduce Estimate and Measure, Choose Your Uni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6660.72007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16660.79254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16660.81815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1Z</dcterms:created>
  <dcterms:modified xsi:type="dcterms:W3CDTF">2022-12-14T1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Y83en7PIKfAkAR6Rqq7hDWkyDUbTy6mKERY9hlU1wgJi3IjEkfY+gV0p2QXzpfsDEyxsw/Fc72tzr2GbVvUVQ==</vt:lpwstr>
  </property>
</Properties>
</file>